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3745" w:type="dxa"/>
        <w:jc w:val="center"/>
        <w:tblLook w:val="04A0" w:firstRow="1" w:lastRow="0" w:firstColumn="1" w:lastColumn="0" w:noHBand="0" w:noVBand="1"/>
      </w:tblPr>
      <w:tblGrid>
        <w:gridCol w:w="1144"/>
        <w:gridCol w:w="1724"/>
        <w:gridCol w:w="1802"/>
        <w:gridCol w:w="1802"/>
        <w:gridCol w:w="1829"/>
        <w:gridCol w:w="1802"/>
        <w:gridCol w:w="1802"/>
        <w:gridCol w:w="1840"/>
      </w:tblGrid>
      <w:tr w:rsidR="003E6824" w:rsidRPr="002F35B2" w:rsidTr="003E6824">
        <w:trPr>
          <w:trHeight w:val="240"/>
          <w:tblHeader/>
          <w:jc w:val="center"/>
        </w:trPr>
        <w:tc>
          <w:tcPr>
            <w:tcW w:w="1144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E6824" w:rsidRDefault="003E6824" w:rsidP="006C4806">
            <w:pPr>
              <w:spacing w:after="0" w:line="360" w:lineRule="auto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bookmarkStart w:id="0" w:name="RANGE!B3"/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Period →</w:t>
            </w:r>
          </w:p>
          <w:p w:rsidR="003E6824" w:rsidRDefault="003E6824" w:rsidP="006C4806">
            <w:pPr>
              <w:spacing w:after="0" w:line="360" w:lineRule="auto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  <w:p w:rsidR="003E6824" w:rsidRPr="002F35B2" w:rsidRDefault="003E6824" w:rsidP="006C4806">
            <w:pPr>
              <w:spacing w:after="0" w:line="360" w:lineRule="auto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Day               ↓</w:t>
            </w:r>
            <w:bookmarkEnd w:id="0"/>
          </w:p>
        </w:tc>
        <w:tc>
          <w:tcPr>
            <w:tcW w:w="172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E6824" w:rsidRPr="002F35B2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1st</w:t>
            </w:r>
          </w:p>
        </w:tc>
        <w:tc>
          <w:tcPr>
            <w:tcW w:w="1802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E6824" w:rsidRPr="002F35B2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2nd</w:t>
            </w:r>
          </w:p>
        </w:tc>
        <w:tc>
          <w:tcPr>
            <w:tcW w:w="1802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E6824" w:rsidRPr="002F35B2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3rd</w:t>
            </w:r>
          </w:p>
        </w:tc>
        <w:tc>
          <w:tcPr>
            <w:tcW w:w="182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E6824" w:rsidRPr="002F35B2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4th</w:t>
            </w:r>
          </w:p>
        </w:tc>
        <w:tc>
          <w:tcPr>
            <w:tcW w:w="1802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E6824" w:rsidRPr="002F35B2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5th</w:t>
            </w:r>
          </w:p>
        </w:tc>
        <w:tc>
          <w:tcPr>
            <w:tcW w:w="1802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E6824" w:rsidRPr="002F35B2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6th</w:t>
            </w:r>
          </w:p>
        </w:tc>
        <w:tc>
          <w:tcPr>
            <w:tcW w:w="184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3E6824" w:rsidRPr="002F35B2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7th</w:t>
            </w:r>
          </w:p>
        </w:tc>
      </w:tr>
      <w:tr w:rsidR="003E6824" w:rsidRPr="002F35B2" w:rsidTr="003E6824">
        <w:trPr>
          <w:trHeight w:val="255"/>
          <w:tblHeader/>
          <w:jc w:val="center"/>
        </w:trPr>
        <w:tc>
          <w:tcPr>
            <w:tcW w:w="1144" w:type="dxa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  <w:hideMark/>
          </w:tcPr>
          <w:p w:rsidR="003E6824" w:rsidRPr="002F35B2" w:rsidRDefault="003E6824" w:rsidP="006C4806">
            <w:pPr>
              <w:spacing w:after="0" w:line="360" w:lineRule="auto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172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E6824" w:rsidRPr="002F35B2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09:00 – 09:55</w:t>
            </w:r>
          </w:p>
        </w:tc>
        <w:tc>
          <w:tcPr>
            <w:tcW w:w="1802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E6824" w:rsidRPr="002F35B2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09:55 – 10:50</w:t>
            </w:r>
          </w:p>
        </w:tc>
        <w:tc>
          <w:tcPr>
            <w:tcW w:w="1802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E6824" w:rsidRPr="002F35B2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10:50 – 11:45</w:t>
            </w:r>
          </w:p>
        </w:tc>
        <w:tc>
          <w:tcPr>
            <w:tcW w:w="1829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E6824" w:rsidRPr="002F35B2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11:45 – 12:4</w:t>
            </w:r>
            <w:r w:rsidRPr="002F35B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0</w:t>
            </w:r>
          </w:p>
        </w:tc>
        <w:tc>
          <w:tcPr>
            <w:tcW w:w="1802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E6824" w:rsidRPr="002F35B2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13:50 – 14:45</w:t>
            </w:r>
          </w:p>
        </w:tc>
        <w:tc>
          <w:tcPr>
            <w:tcW w:w="1802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E6824" w:rsidRPr="002F35B2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14:45 – 15:40</w:t>
            </w:r>
          </w:p>
        </w:tc>
        <w:tc>
          <w:tcPr>
            <w:tcW w:w="184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3E6824" w:rsidRPr="002F35B2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>15:40 – 16:35</w:t>
            </w:r>
          </w:p>
        </w:tc>
      </w:tr>
      <w:tr w:rsidR="003E6824" w:rsidRPr="002F35B2" w:rsidTr="006C4806">
        <w:trPr>
          <w:trHeight w:val="300"/>
          <w:jc w:val="center"/>
        </w:trPr>
        <w:tc>
          <w:tcPr>
            <w:tcW w:w="114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3E6824" w:rsidRPr="002F35B2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b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color w:val="000000"/>
                <w:sz w:val="17"/>
                <w:szCs w:val="17"/>
                <w:lang w:eastAsia="en-IN"/>
              </w:rPr>
              <w:t xml:space="preserve">Monday </w:t>
            </w:r>
            <w:r w:rsidRPr="002F35B2">
              <w:rPr>
                <w:rFonts w:eastAsia="Times New Roman" w:cs="Calibri"/>
                <w:b/>
                <w:color w:val="000000"/>
                <w:sz w:val="17"/>
                <w:szCs w:val="17"/>
                <w:lang w:eastAsia="en-IN"/>
              </w:rPr>
              <w:t> </w:t>
            </w:r>
          </w:p>
        </w:tc>
        <w:tc>
          <w:tcPr>
            <w:tcW w:w="35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824" w:rsidRPr="00695E18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 w:rsidRPr="00695E18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Strength of Materials 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AM 1203)</w:t>
            </w:r>
          </w:p>
        </w:tc>
        <w:tc>
          <w:tcPr>
            <w:tcW w:w="36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824" w:rsidRPr="002F35B2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>Introduction to C</w:t>
            </w:r>
            <w:r w:rsidRPr="002F35B2"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>omputing</w:t>
            </w:r>
            <w:r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 xml:space="preserve"> and Programming </w:t>
            </w:r>
            <w:r w:rsidRPr="002F35B2"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>(</w:t>
            </w:r>
            <w:r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>CS 1201)</w:t>
            </w: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E6824" w:rsidRPr="002F35B2" w:rsidRDefault="003E6824" w:rsidP="006C4806">
            <w:pPr>
              <w:spacing w:after="0" w:line="360" w:lineRule="auto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  <w:t> </w:t>
            </w: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E6824" w:rsidRPr="002F35B2" w:rsidRDefault="003E6824" w:rsidP="006C4806">
            <w:pPr>
              <w:spacing w:after="0" w:line="360" w:lineRule="auto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  <w:t> 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6824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color w:val="FF0000"/>
                <w:sz w:val="15"/>
                <w:szCs w:val="15"/>
                <w:lang w:eastAsia="en-IN"/>
              </w:rPr>
            </w:pPr>
          </w:p>
          <w:p w:rsidR="003E6824" w:rsidRPr="00A542D2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strike/>
                <w:sz w:val="15"/>
                <w:szCs w:val="15"/>
                <w:lang w:eastAsia="en-IN"/>
              </w:rPr>
            </w:pPr>
          </w:p>
        </w:tc>
      </w:tr>
      <w:tr w:rsidR="003E6824" w:rsidRPr="002F35B2" w:rsidTr="006C4806">
        <w:trPr>
          <w:trHeight w:val="323"/>
          <w:jc w:val="center"/>
        </w:trPr>
        <w:tc>
          <w:tcPr>
            <w:tcW w:w="114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824" w:rsidRPr="004A26AE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b/>
                <w:color w:val="000000"/>
                <w:sz w:val="17"/>
                <w:szCs w:val="17"/>
                <w:lang w:eastAsia="en-IN"/>
              </w:rPr>
            </w:pPr>
            <w:r w:rsidRPr="004A26AE">
              <w:rPr>
                <w:rFonts w:eastAsia="Times New Roman" w:cs="Calibri"/>
                <w:b/>
                <w:color w:val="000000"/>
                <w:sz w:val="17"/>
                <w:szCs w:val="17"/>
                <w:lang w:eastAsia="en-IN"/>
              </w:rPr>
              <w:t xml:space="preserve">Tuesday </w:t>
            </w:r>
          </w:p>
        </w:tc>
        <w:tc>
          <w:tcPr>
            <w:tcW w:w="1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824" w:rsidRPr="00353CAB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sz w:val="18"/>
                <w:szCs w:val="18"/>
                <w:lang w:eastAsia="en-IN"/>
              </w:rPr>
            </w:pPr>
            <w:r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>Introduction to C</w:t>
            </w:r>
            <w:r w:rsidRPr="002F35B2"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 xml:space="preserve">omputing </w:t>
            </w:r>
            <w:r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 xml:space="preserve">and Programming </w:t>
            </w:r>
            <w:r w:rsidRPr="002F35B2"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>(</w:t>
            </w:r>
            <w:r>
              <w:rPr>
                <w:rFonts w:eastAsia="Times New Roman" w:cs="Calibri"/>
                <w:color w:val="000099"/>
                <w:sz w:val="18"/>
                <w:szCs w:val="18"/>
                <w:lang w:eastAsia="en-IN"/>
              </w:rPr>
              <w:t>CS 1201)</w:t>
            </w: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E6824" w:rsidRPr="002F35B2" w:rsidRDefault="003E6824" w:rsidP="006C4806">
            <w:pPr>
              <w:spacing w:after="0" w:line="360" w:lineRule="auto"/>
              <w:rPr>
                <w:rFonts w:eastAsia="Times New Roman" w:cs="Calibri"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color w:val="000000"/>
                <w:sz w:val="17"/>
                <w:szCs w:val="17"/>
                <w:lang w:eastAsia="en-IN"/>
              </w:rPr>
              <w:t> </w:t>
            </w: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E6824" w:rsidRPr="002F35B2" w:rsidRDefault="003E6824" w:rsidP="006C4806">
            <w:pPr>
              <w:spacing w:after="0" w:line="360" w:lineRule="auto"/>
              <w:rPr>
                <w:rFonts w:eastAsia="Times New Roman" w:cs="Calibri"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color w:val="000000"/>
                <w:sz w:val="17"/>
                <w:szCs w:val="17"/>
                <w:lang w:eastAsia="en-IN"/>
              </w:rPr>
              <w:t> 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824" w:rsidRPr="002F35B2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color w:val="000000"/>
                <w:sz w:val="15"/>
                <w:szCs w:val="15"/>
                <w:lang w:eastAsia="en-IN"/>
              </w:rPr>
            </w:pPr>
          </w:p>
        </w:tc>
        <w:tc>
          <w:tcPr>
            <w:tcW w:w="54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824" w:rsidRPr="002F35B2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color w:val="00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Computer Lab (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CS 1271)</w:t>
            </w:r>
          </w:p>
        </w:tc>
      </w:tr>
      <w:tr w:rsidR="003E6824" w:rsidRPr="002F35B2" w:rsidTr="006C4806">
        <w:trPr>
          <w:trHeight w:val="315"/>
          <w:jc w:val="center"/>
        </w:trPr>
        <w:tc>
          <w:tcPr>
            <w:tcW w:w="114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3E6824" w:rsidRPr="002F35B2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 xml:space="preserve">Wednesday </w:t>
            </w:r>
          </w:p>
        </w:tc>
        <w:tc>
          <w:tcPr>
            <w:tcW w:w="1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E6824" w:rsidRPr="002F35B2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E6824" w:rsidRPr="002F35B2" w:rsidRDefault="003E6824" w:rsidP="006C4806">
            <w:pPr>
              <w:spacing w:after="0" w:line="360" w:lineRule="auto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  <w:t> </w:t>
            </w:r>
          </w:p>
        </w:tc>
        <w:tc>
          <w:tcPr>
            <w:tcW w:w="36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824" w:rsidRPr="00695E18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Fundamentals of </w:t>
            </w:r>
            <w:r w:rsidRPr="002F35B2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Ecology &amp; Environment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al Pollution (CE 1202)</w:t>
            </w: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824" w:rsidRPr="002F35B2" w:rsidRDefault="003E6824" w:rsidP="006C4806">
            <w:pPr>
              <w:spacing w:after="0" w:line="360" w:lineRule="auto"/>
              <w:rPr>
                <w:rFonts w:eastAsia="Times New Roman" w:cs="Calibri"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824" w:rsidRPr="002F35B2" w:rsidRDefault="003E6824" w:rsidP="006C4806">
            <w:pPr>
              <w:spacing w:after="0" w:line="360" w:lineRule="auto"/>
              <w:rPr>
                <w:rFonts w:eastAsia="Times New Roman" w:cs="Calibri"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824" w:rsidRPr="00665082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color w:val="00B050"/>
                <w:sz w:val="17"/>
                <w:szCs w:val="17"/>
                <w:lang w:eastAsia="en-IN"/>
              </w:rPr>
            </w:pPr>
          </w:p>
        </w:tc>
      </w:tr>
      <w:tr w:rsidR="003E6824" w:rsidRPr="002F35B2" w:rsidTr="006C4806">
        <w:trPr>
          <w:trHeight w:val="300"/>
          <w:jc w:val="center"/>
        </w:trPr>
        <w:tc>
          <w:tcPr>
            <w:tcW w:w="114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824" w:rsidRPr="002F35B2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 xml:space="preserve">Thursday </w:t>
            </w:r>
          </w:p>
        </w:tc>
        <w:tc>
          <w:tcPr>
            <w:tcW w:w="1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E6824" w:rsidRPr="002F35B2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 w:rsidRPr="00695E18"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 xml:space="preserve">Strength of Materials </w:t>
            </w:r>
            <w:r>
              <w:rPr>
                <w:rFonts w:eastAsia="Times New Roman" w:cs="Calibri"/>
                <w:color w:val="000099"/>
                <w:sz w:val="17"/>
                <w:szCs w:val="17"/>
                <w:lang w:eastAsia="en-IN"/>
              </w:rPr>
              <w:t>(AM 1203)</w:t>
            </w: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E6824" w:rsidRPr="002F35B2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  <w:t> </w:t>
            </w: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E6824" w:rsidRPr="002F35B2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  <w:t> 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824" w:rsidRPr="000E4AC5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color w:val="1F497D" w:themeColor="text2"/>
                <w:sz w:val="17"/>
                <w:szCs w:val="17"/>
                <w:lang w:eastAsia="en-IN"/>
              </w:rPr>
            </w:pPr>
            <w:r w:rsidRPr="000E4AC5">
              <w:rPr>
                <w:rFonts w:eastAsia="Times New Roman" w:cs="Calibri"/>
                <w:color w:val="1F497D" w:themeColor="text2"/>
                <w:sz w:val="17"/>
                <w:szCs w:val="17"/>
                <w:lang w:eastAsia="en-IN"/>
              </w:rPr>
              <w:t>NSS/NCC/PT/Yoga</w:t>
            </w: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824" w:rsidRPr="002F35B2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824" w:rsidRPr="002F35B2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color w:val="000000"/>
                <w:sz w:val="17"/>
                <w:szCs w:val="17"/>
                <w:lang w:eastAsia="en-IN"/>
              </w:rPr>
            </w:pP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824" w:rsidRPr="002F35B2" w:rsidRDefault="003E6824" w:rsidP="006C4806">
            <w:pPr>
              <w:spacing w:after="0" w:line="360" w:lineRule="auto"/>
              <w:rPr>
                <w:rFonts w:eastAsia="Times New Roman" w:cs="Calibri"/>
                <w:color w:val="000000"/>
                <w:sz w:val="17"/>
                <w:szCs w:val="17"/>
                <w:lang w:eastAsia="en-IN"/>
              </w:rPr>
            </w:pPr>
          </w:p>
        </w:tc>
      </w:tr>
      <w:tr w:rsidR="003E6824" w:rsidRPr="002F35B2" w:rsidTr="006C4806">
        <w:trPr>
          <w:trHeight w:val="315"/>
          <w:jc w:val="center"/>
        </w:trPr>
        <w:tc>
          <w:tcPr>
            <w:tcW w:w="114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E6824" w:rsidRPr="002F35B2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eastAsia="en-IN"/>
              </w:rPr>
              <w:t xml:space="preserve">Friday </w:t>
            </w:r>
          </w:p>
        </w:tc>
        <w:tc>
          <w:tcPr>
            <w:tcW w:w="1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E6824" w:rsidRPr="002F35B2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  <w:t> </w:t>
            </w: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E6824" w:rsidRPr="002F35B2" w:rsidRDefault="003E6824" w:rsidP="006C4806">
            <w:pPr>
              <w:spacing w:after="0" w:line="360" w:lineRule="auto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  <w:t> </w:t>
            </w: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E6824" w:rsidRPr="002F35B2" w:rsidRDefault="003E6824" w:rsidP="006C4806">
            <w:pPr>
              <w:spacing w:after="0" w:line="360" w:lineRule="auto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  <w:t> 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E6824" w:rsidRPr="002F35B2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</w:pPr>
            <w:r w:rsidRPr="002F35B2">
              <w:rPr>
                <w:rFonts w:eastAsia="Times New Roman" w:cs="Calibri"/>
                <w:color w:val="FF0000"/>
                <w:sz w:val="17"/>
                <w:szCs w:val="17"/>
                <w:lang w:eastAsia="en-IN"/>
              </w:rPr>
              <w:t> </w:t>
            </w:r>
          </w:p>
        </w:tc>
        <w:tc>
          <w:tcPr>
            <w:tcW w:w="36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824" w:rsidRPr="002F35B2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color w:val="000000"/>
                <w:sz w:val="17"/>
                <w:szCs w:val="17"/>
                <w:lang w:eastAsia="en-IN"/>
              </w:rPr>
            </w:pPr>
            <w:r w:rsidRPr="000C25AA">
              <w:rPr>
                <w:rFonts w:eastAsia="Times New Roman" w:cs="Calibri"/>
                <w:color w:val="0000CC"/>
                <w:sz w:val="17"/>
                <w:szCs w:val="17"/>
                <w:lang w:eastAsia="en-IN"/>
              </w:rPr>
              <w:t>Mathematics - II A (MA 1202)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824" w:rsidRPr="002F35B2" w:rsidRDefault="003E6824" w:rsidP="006C4806">
            <w:pPr>
              <w:spacing w:after="0" w:line="360" w:lineRule="auto"/>
              <w:jc w:val="center"/>
              <w:rPr>
                <w:rFonts w:eastAsia="Times New Roman" w:cs="Calibri"/>
                <w:color w:val="000000"/>
                <w:sz w:val="17"/>
                <w:szCs w:val="17"/>
                <w:lang w:eastAsia="en-IN"/>
              </w:rPr>
            </w:pPr>
            <w:r w:rsidRPr="000C25AA">
              <w:rPr>
                <w:rFonts w:eastAsia="Times New Roman" w:cs="Calibri"/>
                <w:color w:val="0000CC"/>
                <w:sz w:val="17"/>
                <w:szCs w:val="17"/>
                <w:lang w:eastAsia="en-IN"/>
              </w:rPr>
              <w:t>Mathematics - II A (MA 1202)</w:t>
            </w:r>
          </w:p>
        </w:tc>
      </w:tr>
    </w:tbl>
    <w:p w:rsidR="00193D69" w:rsidRDefault="00193D69" w:rsidP="007E01F4">
      <w:bookmarkStart w:id="1" w:name="_GoBack"/>
      <w:bookmarkEnd w:id="1"/>
    </w:p>
    <w:sectPr w:rsidR="00193D69" w:rsidSect="004A7D25">
      <w:headerReference w:type="default" r:id="rId7"/>
      <w:footerReference w:type="default" r:id="rId8"/>
      <w:pgSz w:w="16838" w:h="11906" w:orient="landscape" w:code="9"/>
      <w:pgMar w:top="1134" w:right="1440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245B" w:rsidRDefault="00D7245B" w:rsidP="001B3215">
      <w:pPr>
        <w:spacing w:after="0" w:line="240" w:lineRule="auto"/>
      </w:pPr>
      <w:r>
        <w:separator/>
      </w:r>
    </w:p>
  </w:endnote>
  <w:endnote w:type="continuationSeparator" w:id="0">
    <w:p w:rsidR="00D7245B" w:rsidRDefault="00D7245B" w:rsidP="001B32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16B7" w:rsidRDefault="00CF1673">
    <w:pPr>
      <w:pStyle w:val="Footer"/>
      <w:jc w:val="right"/>
    </w:pPr>
    <w:r>
      <w:fldChar w:fldCharType="begin"/>
    </w:r>
    <w:r w:rsidR="000016B7">
      <w:instrText xml:space="preserve"> PAGE   \* MERGEFORMAT </w:instrText>
    </w:r>
    <w:r>
      <w:fldChar w:fldCharType="separate"/>
    </w:r>
    <w:r w:rsidR="000E4AC5">
      <w:rPr>
        <w:noProof/>
      </w:rPr>
      <w:t>1</w:t>
    </w:r>
    <w:r>
      <w:rPr>
        <w:noProof/>
      </w:rPr>
      <w:fldChar w:fldCharType="end"/>
    </w:r>
  </w:p>
  <w:p w:rsidR="000016B7" w:rsidRDefault="000016B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245B" w:rsidRDefault="00D7245B" w:rsidP="001B3215">
      <w:pPr>
        <w:spacing w:after="0" w:line="240" w:lineRule="auto"/>
      </w:pPr>
      <w:r>
        <w:separator/>
      </w:r>
    </w:p>
  </w:footnote>
  <w:footnote w:type="continuationSeparator" w:id="0">
    <w:p w:rsidR="00D7245B" w:rsidRDefault="00D7245B" w:rsidP="001B32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16B7" w:rsidRDefault="000016B7" w:rsidP="006563CE">
    <w:pPr>
      <w:pStyle w:val="Header"/>
      <w:tabs>
        <w:tab w:val="center" w:pos="7132"/>
        <w:tab w:val="right" w:pos="14264"/>
      </w:tabs>
      <w:jc w:val="center"/>
      <w:rPr>
        <w:b/>
        <w:sz w:val="24"/>
        <w:szCs w:val="24"/>
      </w:rPr>
    </w:pPr>
    <w:r w:rsidRPr="006678BC">
      <w:rPr>
        <w:b/>
        <w:sz w:val="24"/>
        <w:szCs w:val="24"/>
      </w:rPr>
      <w:t>IIEST</w:t>
    </w:r>
    <w:r w:rsidR="00201A10">
      <w:rPr>
        <w:b/>
        <w:sz w:val="24"/>
        <w:szCs w:val="24"/>
      </w:rPr>
      <w:t xml:space="preserve">, </w:t>
    </w:r>
    <w:r w:rsidRPr="006678BC">
      <w:rPr>
        <w:b/>
        <w:sz w:val="24"/>
        <w:szCs w:val="24"/>
      </w:rPr>
      <w:t>S</w:t>
    </w:r>
    <w:r w:rsidR="00201A10">
      <w:rPr>
        <w:b/>
        <w:sz w:val="24"/>
        <w:szCs w:val="24"/>
      </w:rPr>
      <w:t>hibpur</w:t>
    </w:r>
    <w:r w:rsidRPr="006678BC">
      <w:rPr>
        <w:b/>
        <w:sz w:val="24"/>
        <w:szCs w:val="24"/>
      </w:rPr>
      <w:t xml:space="preserve">   |   </w:t>
    </w:r>
    <w:r w:rsidR="00201A10">
      <w:rPr>
        <w:b/>
        <w:sz w:val="24"/>
        <w:szCs w:val="24"/>
      </w:rPr>
      <w:t xml:space="preserve">Time Table </w:t>
    </w:r>
    <w:r w:rsidR="003E6824">
      <w:rPr>
        <w:b/>
        <w:sz w:val="24"/>
        <w:szCs w:val="24"/>
      </w:rPr>
      <w:t xml:space="preserve">| </w:t>
    </w:r>
    <w:r w:rsidR="006C4806">
      <w:rPr>
        <w:b/>
        <w:sz w:val="24"/>
        <w:szCs w:val="24"/>
      </w:rPr>
      <w:t>B. ARCH</w:t>
    </w:r>
    <w:r w:rsidRPr="006678BC">
      <w:rPr>
        <w:b/>
        <w:sz w:val="24"/>
        <w:szCs w:val="24"/>
      </w:rPr>
      <w:t xml:space="preserve"> – 2</w:t>
    </w:r>
    <w:r w:rsidRPr="006678BC">
      <w:rPr>
        <w:b/>
        <w:sz w:val="24"/>
        <w:szCs w:val="24"/>
        <w:vertAlign w:val="superscript"/>
      </w:rPr>
      <w:t>ND</w:t>
    </w:r>
    <w:r w:rsidRPr="006678BC">
      <w:rPr>
        <w:b/>
        <w:sz w:val="24"/>
        <w:szCs w:val="24"/>
      </w:rPr>
      <w:t xml:space="preserve"> SEMESTER   </w:t>
    </w:r>
    <w:r w:rsidR="00201A10" w:rsidRPr="006678BC">
      <w:rPr>
        <w:b/>
        <w:sz w:val="24"/>
        <w:szCs w:val="24"/>
      </w:rPr>
      <w:t xml:space="preserve">| </w:t>
    </w:r>
    <w:r w:rsidR="00201A10">
      <w:rPr>
        <w:b/>
        <w:sz w:val="24"/>
        <w:szCs w:val="24"/>
      </w:rPr>
      <w:t>AY</w:t>
    </w:r>
    <w:r w:rsidR="00201A10" w:rsidRPr="006678BC">
      <w:rPr>
        <w:b/>
        <w:sz w:val="24"/>
        <w:szCs w:val="24"/>
      </w:rPr>
      <w:t xml:space="preserve"> (202</w:t>
    </w:r>
    <w:r w:rsidR="006C4806">
      <w:rPr>
        <w:b/>
        <w:sz w:val="24"/>
        <w:szCs w:val="24"/>
      </w:rPr>
      <w:t>5</w:t>
    </w:r>
    <w:r w:rsidR="00201A10" w:rsidRPr="006678BC">
      <w:rPr>
        <w:b/>
        <w:sz w:val="24"/>
        <w:szCs w:val="24"/>
      </w:rPr>
      <w:t>-202</w:t>
    </w:r>
    <w:r w:rsidR="006C4806">
      <w:rPr>
        <w:b/>
        <w:sz w:val="24"/>
        <w:szCs w:val="24"/>
      </w:rPr>
      <w:t>6</w:t>
    </w:r>
    <w:r w:rsidR="00764FF8">
      <w:rPr>
        <w:b/>
        <w:sz w:val="24"/>
        <w:szCs w:val="24"/>
      </w:rPr>
      <w:t xml:space="preserve">) </w:t>
    </w:r>
  </w:p>
  <w:p w:rsidR="003E6824" w:rsidRPr="00E34EC9" w:rsidRDefault="003E6824" w:rsidP="006563CE">
    <w:pPr>
      <w:pStyle w:val="Header"/>
      <w:tabs>
        <w:tab w:val="center" w:pos="7132"/>
        <w:tab w:val="right" w:pos="14264"/>
      </w:tabs>
      <w:jc w:val="center"/>
      <w:rPr>
        <w:b/>
        <w:color w:val="548DD4" w:themeColor="text2" w:themeTint="99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Q3Mjc1NjAyMTc2MTRQ0lEKTi0uzszPAykwrAUA86uMeywAAAA="/>
  </w:docVars>
  <w:rsids>
    <w:rsidRoot w:val="001B3215"/>
    <w:rsid w:val="00001685"/>
    <w:rsid w:val="000016B7"/>
    <w:rsid w:val="00012F49"/>
    <w:rsid w:val="00023337"/>
    <w:rsid w:val="000255BB"/>
    <w:rsid w:val="00025A13"/>
    <w:rsid w:val="00026A02"/>
    <w:rsid w:val="0004053C"/>
    <w:rsid w:val="00040AD5"/>
    <w:rsid w:val="00042DF3"/>
    <w:rsid w:val="00053CEF"/>
    <w:rsid w:val="000550E6"/>
    <w:rsid w:val="00061022"/>
    <w:rsid w:val="00061C52"/>
    <w:rsid w:val="00077206"/>
    <w:rsid w:val="000953E8"/>
    <w:rsid w:val="000A7859"/>
    <w:rsid w:val="000B08E1"/>
    <w:rsid w:val="000B32E7"/>
    <w:rsid w:val="000B381A"/>
    <w:rsid w:val="000B621A"/>
    <w:rsid w:val="000C037F"/>
    <w:rsid w:val="000C25AA"/>
    <w:rsid w:val="000C2F14"/>
    <w:rsid w:val="000C5189"/>
    <w:rsid w:val="000D18AB"/>
    <w:rsid w:val="000E28FE"/>
    <w:rsid w:val="000E4AC5"/>
    <w:rsid w:val="000F510F"/>
    <w:rsid w:val="0010029A"/>
    <w:rsid w:val="0010557C"/>
    <w:rsid w:val="001245D7"/>
    <w:rsid w:val="001251FF"/>
    <w:rsid w:val="001328FF"/>
    <w:rsid w:val="00133329"/>
    <w:rsid w:val="0013673D"/>
    <w:rsid w:val="001430A3"/>
    <w:rsid w:val="00143248"/>
    <w:rsid w:val="001446EE"/>
    <w:rsid w:val="00155FFC"/>
    <w:rsid w:val="001660BF"/>
    <w:rsid w:val="00176133"/>
    <w:rsid w:val="00193D69"/>
    <w:rsid w:val="00194007"/>
    <w:rsid w:val="001A4E9A"/>
    <w:rsid w:val="001B3215"/>
    <w:rsid w:val="001C4F15"/>
    <w:rsid w:val="001D336F"/>
    <w:rsid w:val="001E0407"/>
    <w:rsid w:val="00200ED7"/>
    <w:rsid w:val="00201A10"/>
    <w:rsid w:val="002021DB"/>
    <w:rsid w:val="00213AD0"/>
    <w:rsid w:val="00230B1E"/>
    <w:rsid w:val="00243B64"/>
    <w:rsid w:val="00251ADF"/>
    <w:rsid w:val="00251F04"/>
    <w:rsid w:val="002557F0"/>
    <w:rsid w:val="00276CF5"/>
    <w:rsid w:val="002859BF"/>
    <w:rsid w:val="002913D5"/>
    <w:rsid w:val="0029277C"/>
    <w:rsid w:val="00295F9B"/>
    <w:rsid w:val="00296FAF"/>
    <w:rsid w:val="002A778C"/>
    <w:rsid w:val="002C321B"/>
    <w:rsid w:val="002D01F5"/>
    <w:rsid w:val="002D2AA0"/>
    <w:rsid w:val="002E1DF1"/>
    <w:rsid w:val="002F35B2"/>
    <w:rsid w:val="003003F7"/>
    <w:rsid w:val="003034E1"/>
    <w:rsid w:val="00313932"/>
    <w:rsid w:val="00322347"/>
    <w:rsid w:val="003428AE"/>
    <w:rsid w:val="003428EF"/>
    <w:rsid w:val="00347B1B"/>
    <w:rsid w:val="00353CAB"/>
    <w:rsid w:val="0035710E"/>
    <w:rsid w:val="0038056A"/>
    <w:rsid w:val="00392318"/>
    <w:rsid w:val="003B1203"/>
    <w:rsid w:val="003B27EE"/>
    <w:rsid w:val="003B2A22"/>
    <w:rsid w:val="003B4876"/>
    <w:rsid w:val="003C0B4D"/>
    <w:rsid w:val="003C2F54"/>
    <w:rsid w:val="003D308B"/>
    <w:rsid w:val="003E4A98"/>
    <w:rsid w:val="003E6824"/>
    <w:rsid w:val="003F2AAB"/>
    <w:rsid w:val="003F4542"/>
    <w:rsid w:val="003F4EE0"/>
    <w:rsid w:val="003F7B36"/>
    <w:rsid w:val="004041B4"/>
    <w:rsid w:val="004052D9"/>
    <w:rsid w:val="00407304"/>
    <w:rsid w:val="004121BF"/>
    <w:rsid w:val="00415066"/>
    <w:rsid w:val="00415E11"/>
    <w:rsid w:val="004271A2"/>
    <w:rsid w:val="00437F0A"/>
    <w:rsid w:val="004446B8"/>
    <w:rsid w:val="00451012"/>
    <w:rsid w:val="0046255D"/>
    <w:rsid w:val="00464129"/>
    <w:rsid w:val="004652CC"/>
    <w:rsid w:val="00466E8B"/>
    <w:rsid w:val="00472940"/>
    <w:rsid w:val="00487322"/>
    <w:rsid w:val="00487F83"/>
    <w:rsid w:val="004913DC"/>
    <w:rsid w:val="004A26AE"/>
    <w:rsid w:val="004A3A08"/>
    <w:rsid w:val="004A4C3E"/>
    <w:rsid w:val="004A7D25"/>
    <w:rsid w:val="004B442C"/>
    <w:rsid w:val="004B5D5B"/>
    <w:rsid w:val="004B74CD"/>
    <w:rsid w:val="004E4023"/>
    <w:rsid w:val="004F0F6F"/>
    <w:rsid w:val="004F68AF"/>
    <w:rsid w:val="00501A22"/>
    <w:rsid w:val="00507DBC"/>
    <w:rsid w:val="00521E43"/>
    <w:rsid w:val="00526BB4"/>
    <w:rsid w:val="005366D4"/>
    <w:rsid w:val="00565765"/>
    <w:rsid w:val="0058057D"/>
    <w:rsid w:val="00580DCC"/>
    <w:rsid w:val="00590AB9"/>
    <w:rsid w:val="005A3AFD"/>
    <w:rsid w:val="005A78FD"/>
    <w:rsid w:val="005B06EE"/>
    <w:rsid w:val="005B14ED"/>
    <w:rsid w:val="005B5C8A"/>
    <w:rsid w:val="005C0270"/>
    <w:rsid w:val="005C163B"/>
    <w:rsid w:val="005C6562"/>
    <w:rsid w:val="005C6E47"/>
    <w:rsid w:val="005C7474"/>
    <w:rsid w:val="005F0799"/>
    <w:rsid w:val="005F1CB2"/>
    <w:rsid w:val="005F4B97"/>
    <w:rsid w:val="00600E6C"/>
    <w:rsid w:val="0060509F"/>
    <w:rsid w:val="00606634"/>
    <w:rsid w:val="00606824"/>
    <w:rsid w:val="00623D4E"/>
    <w:rsid w:val="00630B70"/>
    <w:rsid w:val="00645E41"/>
    <w:rsid w:val="006563CE"/>
    <w:rsid w:val="00665082"/>
    <w:rsid w:val="00666707"/>
    <w:rsid w:val="006678BC"/>
    <w:rsid w:val="00674CDA"/>
    <w:rsid w:val="00683546"/>
    <w:rsid w:val="00694D0B"/>
    <w:rsid w:val="00695037"/>
    <w:rsid w:val="00695E18"/>
    <w:rsid w:val="006A360D"/>
    <w:rsid w:val="006C099F"/>
    <w:rsid w:val="006C4806"/>
    <w:rsid w:val="006F4CE9"/>
    <w:rsid w:val="00705C5B"/>
    <w:rsid w:val="0071085B"/>
    <w:rsid w:val="007129DF"/>
    <w:rsid w:val="007140A1"/>
    <w:rsid w:val="00715498"/>
    <w:rsid w:val="0071568C"/>
    <w:rsid w:val="007219C1"/>
    <w:rsid w:val="00724A31"/>
    <w:rsid w:val="00740845"/>
    <w:rsid w:val="0074190A"/>
    <w:rsid w:val="0074362F"/>
    <w:rsid w:val="007477FF"/>
    <w:rsid w:val="007534EB"/>
    <w:rsid w:val="00764FF8"/>
    <w:rsid w:val="00773996"/>
    <w:rsid w:val="00775ECA"/>
    <w:rsid w:val="00796AA0"/>
    <w:rsid w:val="007A501F"/>
    <w:rsid w:val="007A7375"/>
    <w:rsid w:val="007B226F"/>
    <w:rsid w:val="007B6217"/>
    <w:rsid w:val="007B6E5D"/>
    <w:rsid w:val="007C701E"/>
    <w:rsid w:val="007D1904"/>
    <w:rsid w:val="007E01F4"/>
    <w:rsid w:val="007E4F6A"/>
    <w:rsid w:val="008027A7"/>
    <w:rsid w:val="00812C32"/>
    <w:rsid w:val="00815A12"/>
    <w:rsid w:val="0081741C"/>
    <w:rsid w:val="00825E4B"/>
    <w:rsid w:val="008300C0"/>
    <w:rsid w:val="0084783A"/>
    <w:rsid w:val="008742CD"/>
    <w:rsid w:val="00880857"/>
    <w:rsid w:val="00884577"/>
    <w:rsid w:val="008B27FB"/>
    <w:rsid w:val="008C01F1"/>
    <w:rsid w:val="008C160B"/>
    <w:rsid w:val="008E420F"/>
    <w:rsid w:val="008F4D92"/>
    <w:rsid w:val="008F6CA9"/>
    <w:rsid w:val="009035F1"/>
    <w:rsid w:val="009103FC"/>
    <w:rsid w:val="009145A9"/>
    <w:rsid w:val="009240B4"/>
    <w:rsid w:val="00930BED"/>
    <w:rsid w:val="00931A7F"/>
    <w:rsid w:val="009325FA"/>
    <w:rsid w:val="00934282"/>
    <w:rsid w:val="00934320"/>
    <w:rsid w:val="009514E9"/>
    <w:rsid w:val="00953A12"/>
    <w:rsid w:val="009705B3"/>
    <w:rsid w:val="00991695"/>
    <w:rsid w:val="009A1B6D"/>
    <w:rsid w:val="009A597F"/>
    <w:rsid w:val="009A7E97"/>
    <w:rsid w:val="009B46FB"/>
    <w:rsid w:val="009E5F68"/>
    <w:rsid w:val="009F2D77"/>
    <w:rsid w:val="00A00D7C"/>
    <w:rsid w:val="00A109F1"/>
    <w:rsid w:val="00A25AC8"/>
    <w:rsid w:val="00A32260"/>
    <w:rsid w:val="00A33DF1"/>
    <w:rsid w:val="00A40896"/>
    <w:rsid w:val="00A429A3"/>
    <w:rsid w:val="00A456E8"/>
    <w:rsid w:val="00A542D2"/>
    <w:rsid w:val="00A60D32"/>
    <w:rsid w:val="00A635C3"/>
    <w:rsid w:val="00A66353"/>
    <w:rsid w:val="00A83A82"/>
    <w:rsid w:val="00A91A1C"/>
    <w:rsid w:val="00AA330C"/>
    <w:rsid w:val="00AB5943"/>
    <w:rsid w:val="00AD5A10"/>
    <w:rsid w:val="00B10DD3"/>
    <w:rsid w:val="00B11F44"/>
    <w:rsid w:val="00B23DE2"/>
    <w:rsid w:val="00B3421D"/>
    <w:rsid w:val="00B41C0F"/>
    <w:rsid w:val="00B5297F"/>
    <w:rsid w:val="00B631EB"/>
    <w:rsid w:val="00B6505B"/>
    <w:rsid w:val="00B67D13"/>
    <w:rsid w:val="00B71233"/>
    <w:rsid w:val="00B80D87"/>
    <w:rsid w:val="00B814CD"/>
    <w:rsid w:val="00B9055F"/>
    <w:rsid w:val="00B945D7"/>
    <w:rsid w:val="00BA4559"/>
    <w:rsid w:val="00BC61B6"/>
    <w:rsid w:val="00BD4755"/>
    <w:rsid w:val="00BD47E5"/>
    <w:rsid w:val="00BE1B80"/>
    <w:rsid w:val="00C03BE7"/>
    <w:rsid w:val="00C14F0B"/>
    <w:rsid w:val="00C25EE9"/>
    <w:rsid w:val="00C34AEB"/>
    <w:rsid w:val="00C40D9B"/>
    <w:rsid w:val="00C51783"/>
    <w:rsid w:val="00C568D7"/>
    <w:rsid w:val="00C63BA4"/>
    <w:rsid w:val="00C77914"/>
    <w:rsid w:val="00C874B9"/>
    <w:rsid w:val="00C87D1D"/>
    <w:rsid w:val="00C92720"/>
    <w:rsid w:val="00C928BE"/>
    <w:rsid w:val="00C9439F"/>
    <w:rsid w:val="00CA4E33"/>
    <w:rsid w:val="00CA51B2"/>
    <w:rsid w:val="00CB1137"/>
    <w:rsid w:val="00CB5556"/>
    <w:rsid w:val="00CC6001"/>
    <w:rsid w:val="00CD03EC"/>
    <w:rsid w:val="00CD0954"/>
    <w:rsid w:val="00CE4B6B"/>
    <w:rsid w:val="00CF15E2"/>
    <w:rsid w:val="00CF1673"/>
    <w:rsid w:val="00CF2FDF"/>
    <w:rsid w:val="00CF3337"/>
    <w:rsid w:val="00D1271C"/>
    <w:rsid w:val="00D20530"/>
    <w:rsid w:val="00D25F36"/>
    <w:rsid w:val="00D3020A"/>
    <w:rsid w:val="00D32EC1"/>
    <w:rsid w:val="00D33AE1"/>
    <w:rsid w:val="00D53D5A"/>
    <w:rsid w:val="00D6704E"/>
    <w:rsid w:val="00D7245B"/>
    <w:rsid w:val="00D751EE"/>
    <w:rsid w:val="00D7585D"/>
    <w:rsid w:val="00D87C50"/>
    <w:rsid w:val="00D94AE6"/>
    <w:rsid w:val="00DA48BE"/>
    <w:rsid w:val="00DA724C"/>
    <w:rsid w:val="00DC3BC5"/>
    <w:rsid w:val="00DE1951"/>
    <w:rsid w:val="00E04C11"/>
    <w:rsid w:val="00E0623B"/>
    <w:rsid w:val="00E33CE3"/>
    <w:rsid w:val="00E34EC9"/>
    <w:rsid w:val="00E42BFA"/>
    <w:rsid w:val="00E472F1"/>
    <w:rsid w:val="00E51A2B"/>
    <w:rsid w:val="00E6746D"/>
    <w:rsid w:val="00E67ED2"/>
    <w:rsid w:val="00E753B6"/>
    <w:rsid w:val="00E81FC5"/>
    <w:rsid w:val="00E834F5"/>
    <w:rsid w:val="00E854A3"/>
    <w:rsid w:val="00E949A2"/>
    <w:rsid w:val="00EA081E"/>
    <w:rsid w:val="00EC4D91"/>
    <w:rsid w:val="00EE6BAB"/>
    <w:rsid w:val="00EF0A4B"/>
    <w:rsid w:val="00EF1075"/>
    <w:rsid w:val="00EF3163"/>
    <w:rsid w:val="00EF55A4"/>
    <w:rsid w:val="00EF689F"/>
    <w:rsid w:val="00F25881"/>
    <w:rsid w:val="00F2617A"/>
    <w:rsid w:val="00F43A11"/>
    <w:rsid w:val="00F47ED3"/>
    <w:rsid w:val="00F523DB"/>
    <w:rsid w:val="00F536A5"/>
    <w:rsid w:val="00F8500D"/>
    <w:rsid w:val="00FA0810"/>
    <w:rsid w:val="00FA13E3"/>
    <w:rsid w:val="00FA407C"/>
    <w:rsid w:val="00FC670F"/>
    <w:rsid w:val="00FD1273"/>
    <w:rsid w:val="00FD314E"/>
    <w:rsid w:val="00FD3CA9"/>
    <w:rsid w:val="00FD5396"/>
    <w:rsid w:val="00FE7218"/>
    <w:rsid w:val="00FF66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A487A43-E17A-4617-823C-06BAECCB9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3D69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32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215"/>
  </w:style>
  <w:style w:type="paragraph" w:styleId="Footer">
    <w:name w:val="footer"/>
    <w:basedOn w:val="Normal"/>
    <w:link w:val="FooterChar"/>
    <w:uiPriority w:val="99"/>
    <w:unhideWhenUsed/>
    <w:rsid w:val="001B32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2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785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A084A7-3EBF-42E7-BF55-F90827DC55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brata</dc:creator>
  <cp:lastModifiedBy>HP</cp:lastModifiedBy>
  <cp:revision>7</cp:revision>
  <cp:lastPrinted>2021-04-08T05:50:00Z</cp:lastPrinted>
  <dcterms:created xsi:type="dcterms:W3CDTF">2023-12-26T11:20:00Z</dcterms:created>
  <dcterms:modified xsi:type="dcterms:W3CDTF">2025-12-22T11:14:00Z</dcterms:modified>
</cp:coreProperties>
</file>